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40264B7D" w:rsidR="0043200B" w:rsidRDefault="0054271E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/S 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>ROOM HUMIDITY TRANSMITTER</w:t>
      </w:r>
    </w:p>
    <w:p w14:paraId="6A714E0C" w14:textId="3B37CE4A" w:rsidR="00391455" w:rsidRPr="000230EC" w:rsidRDefault="00454B1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RH100</w:t>
      </w:r>
      <w:r w:rsidR="0054271E">
        <w:rPr>
          <w:rFonts w:ascii="Calibri" w:eastAsia="Calibri" w:hAnsi="Calibri" w:cs="Calibri"/>
          <w:color w:val="7E7E7E"/>
          <w:lang w:val="en-US"/>
        </w:rPr>
        <w:t>S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3690FC51" w14:textId="5C2BFC35" w:rsidR="007F22C2" w:rsidRDefault="007F22C2" w:rsidP="007F22C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bookmarkStart w:id="0" w:name="_Hlk36057354"/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RH10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eries </w:t>
      </w:r>
      <w:r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732C740F" w14:textId="77777777" w:rsidR="007F22C2" w:rsidRDefault="007F22C2" w:rsidP="007F22C2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Highly stable RH sensor element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0B6D4BFA" w14:textId="757F79A6" w:rsidR="007F22C2" w:rsidRDefault="007F22C2" w:rsidP="007F22C2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color w:val="7F7F7F" w:themeColor="text1" w:themeTint="80"/>
        </w:rPr>
        <w:t>Choice of analog</w:t>
      </w:r>
      <w:r w:rsidRPr="00265BAA">
        <w:rPr>
          <w:color w:val="7F7F7F" w:themeColor="text1" w:themeTint="80"/>
        </w:rPr>
        <w:t xml:space="preserve"> output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7B087847" w14:textId="77777777" w:rsidR="007F22C2" w:rsidRDefault="007F22C2" w:rsidP="007F22C2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Choice of precision temperature sensors</w:t>
      </w:r>
      <w:r w:rsidRPr="00C316D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0EFB406B" w14:textId="558DC79D" w:rsidR="007F22C2" w:rsidRDefault="007F22C2" w:rsidP="007F22C2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AC/DC operation</w:t>
      </w:r>
    </w:p>
    <w:p w14:paraId="57E30FD4" w14:textId="77777777" w:rsidR="007F22C2" w:rsidRPr="00265BAA" w:rsidRDefault="007F22C2" w:rsidP="007F22C2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3CE31261" w14:textId="77777777" w:rsidR="007F22C2" w:rsidRPr="004E3C65" w:rsidRDefault="007F22C2" w:rsidP="007F22C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6E44EF53" w14:textId="77777777" w:rsidR="007F22C2" w:rsidRPr="00265BAA" w:rsidRDefault="007F22C2" w:rsidP="007F22C2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265BAA">
        <w:rPr>
          <w:color w:val="7F7F7F" w:themeColor="text1" w:themeTint="80"/>
        </w:rPr>
        <w:t>Humidity range: 0-100%</w:t>
      </w:r>
    </w:p>
    <w:p w14:paraId="659E260E" w14:textId="77777777" w:rsidR="007F22C2" w:rsidRPr="00265BAA" w:rsidRDefault="007F22C2" w:rsidP="007F22C2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265BAA">
        <w:rPr>
          <w:color w:val="7F7F7F" w:themeColor="text1" w:themeTint="80"/>
        </w:rPr>
        <w:t>Accuracy available 2%, 3%, &amp; 5%</w:t>
      </w:r>
    </w:p>
    <w:p w14:paraId="7F26DE4B" w14:textId="3A259A79" w:rsidR="007F22C2" w:rsidRPr="00265BAA" w:rsidRDefault="007F22C2" w:rsidP="007F22C2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/S wall plate with gasket</w:t>
      </w:r>
    </w:p>
    <w:bookmarkEnd w:id="0"/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00090CBD" w:rsidR="002C155B" w:rsidRDefault="002C155B" w:rsidP="002C155B">
      <w:pPr>
        <w:jc w:val="both"/>
        <w:rPr>
          <w:color w:val="7F7F7F" w:themeColor="text1" w:themeTint="80"/>
        </w:rPr>
      </w:pPr>
    </w:p>
    <w:p w14:paraId="763A4D01" w14:textId="35A90EDC" w:rsidR="00A31439" w:rsidRDefault="00A31439" w:rsidP="002C155B">
      <w:pPr>
        <w:jc w:val="both"/>
        <w:rPr>
          <w:color w:val="7F7F7F" w:themeColor="text1" w:themeTint="80"/>
        </w:rPr>
      </w:pPr>
    </w:p>
    <w:p w14:paraId="31ABD9FA" w14:textId="77777777" w:rsidR="00A31439" w:rsidRDefault="00A31439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3D5EB816" w:rsidR="002C155B" w:rsidRDefault="002C155B" w:rsidP="002C155B">
      <w:pPr>
        <w:jc w:val="both"/>
        <w:rPr>
          <w:color w:val="7F7F7F" w:themeColor="text1" w:themeTint="80"/>
        </w:rPr>
      </w:pPr>
    </w:p>
    <w:p w14:paraId="75C90AA4" w14:textId="4C49DBF9" w:rsidR="002C155B" w:rsidRDefault="002C155B" w:rsidP="002C155B">
      <w:pPr>
        <w:jc w:val="both"/>
        <w:rPr>
          <w:color w:val="7F7F7F" w:themeColor="text1" w:themeTint="80"/>
        </w:rPr>
      </w:pPr>
    </w:p>
    <w:p w14:paraId="4888BD1E" w14:textId="40CC03B0" w:rsidR="00AE2A52" w:rsidRDefault="00AE2A52" w:rsidP="002C155B">
      <w:pPr>
        <w:jc w:val="both"/>
        <w:rPr>
          <w:color w:val="7F7F7F" w:themeColor="text1" w:themeTint="80"/>
        </w:rPr>
      </w:pPr>
    </w:p>
    <w:p w14:paraId="6DB63DF8" w14:textId="0374346E" w:rsidR="00AE2A52" w:rsidRDefault="00AE2A52" w:rsidP="002C155B">
      <w:pPr>
        <w:jc w:val="both"/>
        <w:rPr>
          <w:color w:val="7F7F7F" w:themeColor="text1" w:themeTint="80"/>
        </w:rPr>
      </w:pPr>
    </w:p>
    <w:p w14:paraId="1C0C11A4" w14:textId="160D8477" w:rsidR="00AE2A52" w:rsidRDefault="00AE2A52" w:rsidP="002C155B">
      <w:pPr>
        <w:jc w:val="both"/>
        <w:rPr>
          <w:color w:val="7F7F7F" w:themeColor="text1" w:themeTint="80"/>
        </w:rPr>
      </w:pPr>
    </w:p>
    <w:p w14:paraId="1F9F9270" w14:textId="47C197EC" w:rsidR="00AE2A52" w:rsidRDefault="00AE2A52" w:rsidP="002C155B">
      <w:pPr>
        <w:jc w:val="both"/>
        <w:rPr>
          <w:color w:val="7F7F7F" w:themeColor="text1" w:themeTint="80"/>
        </w:rPr>
      </w:pPr>
    </w:p>
    <w:p w14:paraId="68EE0C47" w14:textId="0F59EDF1" w:rsidR="00AE2A52" w:rsidRDefault="00AE2A52" w:rsidP="002C155B">
      <w:pPr>
        <w:jc w:val="both"/>
        <w:rPr>
          <w:color w:val="7F7F7F" w:themeColor="text1" w:themeTint="80"/>
        </w:rPr>
      </w:pPr>
    </w:p>
    <w:p w14:paraId="0809EA7B" w14:textId="7F751F6F" w:rsidR="00AE2A52" w:rsidRDefault="00AE2A52" w:rsidP="002C155B">
      <w:pPr>
        <w:jc w:val="both"/>
        <w:rPr>
          <w:color w:val="7F7F7F" w:themeColor="text1" w:themeTint="80"/>
        </w:rPr>
      </w:pPr>
    </w:p>
    <w:p w14:paraId="4B43F2B7" w14:textId="08C32708" w:rsidR="00AE2A52" w:rsidRDefault="00AE2A52" w:rsidP="002C155B">
      <w:pPr>
        <w:jc w:val="both"/>
        <w:rPr>
          <w:color w:val="7F7F7F" w:themeColor="text1" w:themeTint="80"/>
        </w:rPr>
      </w:pPr>
    </w:p>
    <w:p w14:paraId="41BD1B7F" w14:textId="0ED4BCD1" w:rsidR="00AE2A52" w:rsidRDefault="00AE2A52" w:rsidP="002C155B">
      <w:pPr>
        <w:jc w:val="both"/>
        <w:rPr>
          <w:color w:val="7F7F7F" w:themeColor="text1" w:themeTint="80"/>
        </w:rPr>
      </w:pPr>
    </w:p>
    <w:p w14:paraId="125C6410" w14:textId="7D776DE2" w:rsidR="00AE2A52" w:rsidRDefault="00AE2A52" w:rsidP="002C155B">
      <w:pPr>
        <w:jc w:val="both"/>
        <w:rPr>
          <w:color w:val="7F7F7F" w:themeColor="text1" w:themeTint="80"/>
        </w:rPr>
      </w:pPr>
    </w:p>
    <w:p w14:paraId="69BF8085" w14:textId="72B24D3F" w:rsidR="00AE2A52" w:rsidRDefault="00AE2A52" w:rsidP="002C155B">
      <w:pPr>
        <w:jc w:val="both"/>
        <w:rPr>
          <w:color w:val="7F7F7F" w:themeColor="text1" w:themeTint="80"/>
        </w:rPr>
      </w:pPr>
    </w:p>
    <w:p w14:paraId="3D4A6F69" w14:textId="77777777" w:rsidR="00AE2A52" w:rsidRDefault="00AE2A52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53D713D4" w14:textId="7D207FB5" w:rsidR="002C155B" w:rsidRDefault="002C155B" w:rsidP="002C155B">
      <w:pPr>
        <w:jc w:val="both"/>
        <w:rPr>
          <w:color w:val="7F7F7F" w:themeColor="text1" w:themeTint="80"/>
        </w:rPr>
      </w:pPr>
    </w:p>
    <w:p w14:paraId="62D03ED5" w14:textId="6A0769C9" w:rsidR="002C155B" w:rsidRDefault="002C155B" w:rsidP="002C155B">
      <w:pPr>
        <w:jc w:val="both"/>
        <w:rPr>
          <w:color w:val="7F7F7F" w:themeColor="text1" w:themeTint="80"/>
        </w:rPr>
      </w:pPr>
    </w:p>
    <w:p w14:paraId="39724040" w14:textId="6F17B73B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54271E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52FD3EAA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SENSOR TYPE </w:t>
            </w:r>
          </w:p>
        </w:tc>
        <w:tc>
          <w:tcPr>
            <w:tcW w:w="6804" w:type="dxa"/>
          </w:tcPr>
          <w:p w14:paraId="409C5782" w14:textId="35F1EAC0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Thermoset polymer based capacitive</w:t>
            </w:r>
          </w:p>
        </w:tc>
      </w:tr>
      <w:tr w:rsidR="0054271E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5859EFD9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SENSOR PROTECTION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1CC78C29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proofErr w:type="gramStart"/>
            <w:r w:rsidRPr="0054271E">
              <w:rPr>
                <w:rFonts w:asciiTheme="minorHAnsi" w:hAnsiTheme="minorHAnsi"/>
                <w:sz w:val="22"/>
                <w:szCs w:val="22"/>
              </w:rPr>
              <w:t>100 micron</w:t>
            </w:r>
            <w:proofErr w:type="gramEnd"/>
            <w:r w:rsidRPr="0054271E">
              <w:rPr>
                <w:rFonts w:asciiTheme="minorHAnsi" w:hAnsiTheme="minorHAnsi"/>
                <w:sz w:val="22"/>
                <w:szCs w:val="22"/>
              </w:rPr>
              <w:t xml:space="preserve"> sintered filter</w:t>
            </w:r>
          </w:p>
        </w:tc>
      </w:tr>
      <w:tr w:rsidR="0054271E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0D534DD9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OPTIONAL TEMPERATURE SENSOR </w:t>
            </w:r>
          </w:p>
        </w:tc>
        <w:tc>
          <w:tcPr>
            <w:tcW w:w="6804" w:type="dxa"/>
          </w:tcPr>
          <w:p w14:paraId="6EF5CA60" w14:textId="2E58D484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Various RTD’s and thermistors available as 2-wire resistance outputs</w:t>
            </w:r>
          </w:p>
        </w:tc>
      </w:tr>
      <w:tr w:rsidR="0054271E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4FDE3487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ACCURA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20DD9AB4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±2, 3, or 5 %RH (5 to 95 %RH)</w:t>
            </w:r>
          </w:p>
        </w:tc>
      </w:tr>
      <w:tr w:rsidR="0054271E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1A920FD0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MEASUREMENT RANGE </w:t>
            </w:r>
          </w:p>
        </w:tc>
        <w:tc>
          <w:tcPr>
            <w:tcW w:w="6804" w:type="dxa"/>
          </w:tcPr>
          <w:p w14:paraId="5134195A" w14:textId="7084C18E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0 to 100 %RH</w:t>
            </w:r>
          </w:p>
        </w:tc>
      </w:tr>
      <w:tr w:rsidR="0054271E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70756032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HYSTERESIS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30026072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±3 %RH maximum</w:t>
            </w:r>
          </w:p>
        </w:tc>
      </w:tr>
      <w:tr w:rsidR="0054271E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61F862DC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</w:tcPr>
          <w:p w14:paraId="0DB62A00" w14:textId="663AB2A1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15 seconds typical</w:t>
            </w:r>
          </w:p>
        </w:tc>
      </w:tr>
      <w:tr w:rsidR="0054271E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10F58624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S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74E3B3AF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±1 %RH typical at 50 %RH in 5 years</w:t>
            </w:r>
          </w:p>
        </w:tc>
      </w:tr>
      <w:tr w:rsidR="0054271E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3627BBFD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682A2655" w14:textId="5E7141AD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0 to 70°C (32 to 158°F)</w:t>
            </w:r>
          </w:p>
        </w:tc>
      </w:tr>
      <w:tr w:rsidR="0054271E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2D63B97F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39F1627D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0 to 95 %RH non-condensing</w:t>
            </w:r>
          </w:p>
        </w:tc>
      </w:tr>
      <w:tr w:rsidR="0054271E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65CFF5C8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POWER SUPPLY </w:t>
            </w:r>
          </w:p>
        </w:tc>
        <w:tc>
          <w:tcPr>
            <w:tcW w:w="6804" w:type="dxa"/>
          </w:tcPr>
          <w:p w14:paraId="443289B2" w14:textId="7C5C2AAD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18 to 35 Vdc, 20 to 26 Vac</w:t>
            </w:r>
          </w:p>
        </w:tc>
      </w:tr>
      <w:tr w:rsidR="0054271E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7614DFC8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CONSUMPTION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76DE23CF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22 mA maximum</w:t>
            </w:r>
          </w:p>
        </w:tc>
      </w:tr>
      <w:tr w:rsidR="0054271E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19D9EB9A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INPUT VOLTAGE EFFECT </w:t>
            </w:r>
          </w:p>
        </w:tc>
        <w:tc>
          <w:tcPr>
            <w:tcW w:w="6804" w:type="dxa"/>
          </w:tcPr>
          <w:p w14:paraId="1F9A858B" w14:textId="4310AADE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Negligible over specified operating range</w:t>
            </w:r>
          </w:p>
        </w:tc>
      </w:tr>
      <w:tr w:rsidR="0054271E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583034CE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PROTECTION CIRCUITRY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7177EB6D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Reverse voltage protected and output limited</w:t>
            </w:r>
          </w:p>
        </w:tc>
      </w:tr>
      <w:tr w:rsidR="0054271E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1B63DEAE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OUTPUT SIGNAL</w:t>
            </w:r>
          </w:p>
        </w:tc>
        <w:tc>
          <w:tcPr>
            <w:tcW w:w="6804" w:type="dxa"/>
          </w:tcPr>
          <w:p w14:paraId="69ADEA98" w14:textId="208F9A34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4-20 mA current loop, 0-5 Vdc, 0-10 Vdc, or 0-1 Vdc (jumper selectable)</w:t>
            </w:r>
          </w:p>
        </w:tc>
      </w:tr>
      <w:tr w:rsidR="0054271E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38A802EF" w14:textId="616282A4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OUTPUT DRIVE @ 24 VDC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15B6FAE0" w14:textId="77777777" w:rsidR="0054271E" w:rsidRDefault="0054271E" w:rsidP="0054271E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Current: 550Ω max</w:t>
            </w:r>
          </w:p>
          <w:p w14:paraId="20854B1D" w14:textId="27C33353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Voltage: 10,000Ω min</w:t>
            </w:r>
          </w:p>
        </w:tc>
      </w:tr>
      <w:tr w:rsidR="0054271E" w:rsidRPr="00C316DD" w14:paraId="3016AA97" w14:textId="77777777" w:rsidTr="0043200B">
        <w:trPr>
          <w:trHeight w:val="265"/>
        </w:trPr>
        <w:tc>
          <w:tcPr>
            <w:tcW w:w="3397" w:type="dxa"/>
          </w:tcPr>
          <w:p w14:paraId="4A01CCBB" w14:textId="164BA834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INTERNAL ADJUSTMENTS </w:t>
            </w:r>
          </w:p>
        </w:tc>
        <w:tc>
          <w:tcPr>
            <w:tcW w:w="6804" w:type="dxa"/>
          </w:tcPr>
          <w:p w14:paraId="42180F7B" w14:textId="1165A106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Clearly marked ZERO and SPAN pots</w:t>
            </w:r>
          </w:p>
        </w:tc>
      </w:tr>
      <w:tr w:rsidR="0054271E" w:rsidRPr="00C316DD" w14:paraId="7732C777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09B3294" w14:textId="30ACB5F3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ENCLOSURE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CF03BCC" w14:textId="02DF2E56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Stainless steel, IP50 (NEMA 1)</w:t>
            </w:r>
          </w:p>
        </w:tc>
      </w:tr>
      <w:tr w:rsidR="0054271E" w:rsidRPr="00C316DD" w14:paraId="6606A571" w14:textId="77777777" w:rsidTr="0043200B">
        <w:trPr>
          <w:trHeight w:val="265"/>
        </w:trPr>
        <w:tc>
          <w:tcPr>
            <w:tcW w:w="3397" w:type="dxa"/>
          </w:tcPr>
          <w:p w14:paraId="721B0F92" w14:textId="10D9DB1B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</w:tcPr>
          <w:p w14:paraId="1331513F" w14:textId="470153D6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70mm W x 114mm H x 41mm D (2.75” x 4.5” x 1.6”)</w:t>
            </w:r>
          </w:p>
        </w:tc>
      </w:tr>
      <w:tr w:rsidR="0054271E" w:rsidRPr="00C316DD" w14:paraId="1569B0C3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805CBCD" w14:textId="66CF6F53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TERMINATIO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1683298" w14:textId="18FA143C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Screw terminal block (14 to 22 AWG)</w:t>
            </w:r>
          </w:p>
        </w:tc>
      </w:tr>
      <w:tr w:rsidR="0054271E" w:rsidRPr="00C316DD" w14:paraId="43CE1EA6" w14:textId="77777777" w:rsidTr="0043200B">
        <w:trPr>
          <w:trHeight w:val="265"/>
        </w:trPr>
        <w:tc>
          <w:tcPr>
            <w:tcW w:w="3397" w:type="dxa"/>
          </w:tcPr>
          <w:p w14:paraId="08BB74FC" w14:textId="6348CB19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 xml:space="preserve">COUNTRY OF ORIGIN </w:t>
            </w:r>
          </w:p>
        </w:tc>
        <w:tc>
          <w:tcPr>
            <w:tcW w:w="6804" w:type="dxa"/>
          </w:tcPr>
          <w:p w14:paraId="1A838D3D" w14:textId="4CE703F5" w:rsidR="0054271E" w:rsidRPr="0054271E" w:rsidRDefault="0054271E" w:rsidP="0054271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54271E">
              <w:rPr>
                <w:rFonts w:asciiTheme="minorHAnsi" w:hAnsiTheme="minorHAnsi"/>
                <w:sz w:val="22"/>
                <w:szCs w:val="22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  <w:bookmarkStart w:id="1" w:name="_GoBack"/>
      <w:bookmarkEnd w:id="1"/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41DFC8" w14:textId="77777777" w:rsidR="00F54A68" w:rsidRDefault="00F54A68" w:rsidP="00546523">
      <w:r>
        <w:separator/>
      </w:r>
    </w:p>
  </w:endnote>
  <w:endnote w:type="continuationSeparator" w:id="0">
    <w:p w14:paraId="11EAD532" w14:textId="77777777" w:rsidR="00F54A68" w:rsidRDefault="00F54A68" w:rsidP="00546523">
      <w:r>
        <w:continuationSeparator/>
      </w:r>
    </w:p>
  </w:endnote>
  <w:endnote w:type="continuationNotice" w:id="1">
    <w:p w14:paraId="4BD3B5B7" w14:textId="77777777" w:rsidR="00F54A68" w:rsidRDefault="00F54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7B5BCCBE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54B13">
                            <w:rPr>
                              <w:color w:val="FFFFFF" w:themeColor="background1"/>
                              <w:sz w:val="16"/>
                            </w:rPr>
                            <w:t>RH100</w:t>
                          </w:r>
                          <w:r w:rsidR="0054271E">
                            <w:rPr>
                              <w:color w:val="FFFFFF" w:themeColor="background1"/>
                              <w:sz w:val="16"/>
                            </w:rPr>
                            <w:t>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7B5BCCBE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54B13">
                      <w:rPr>
                        <w:color w:val="FFFFFF" w:themeColor="background1"/>
                        <w:sz w:val="16"/>
                      </w:rPr>
                      <w:t>RH100</w:t>
                    </w:r>
                    <w:r w:rsidR="0054271E">
                      <w:rPr>
                        <w:color w:val="FFFFFF" w:themeColor="background1"/>
                        <w:sz w:val="16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BD288" w14:textId="77777777" w:rsidR="00F54A68" w:rsidRDefault="00F54A68" w:rsidP="00546523">
      <w:r>
        <w:separator/>
      </w:r>
    </w:p>
  </w:footnote>
  <w:footnote w:type="continuationSeparator" w:id="0">
    <w:p w14:paraId="3315CA82" w14:textId="77777777" w:rsidR="00F54A68" w:rsidRDefault="00F54A68" w:rsidP="00546523">
      <w:r>
        <w:continuationSeparator/>
      </w:r>
    </w:p>
  </w:footnote>
  <w:footnote w:type="continuationNotice" w:id="1">
    <w:p w14:paraId="279BFC07" w14:textId="77777777" w:rsidR="00F54A68" w:rsidRDefault="00F54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65E8D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22C2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2A52"/>
    <w:rsid w:val="00AE3CA4"/>
    <w:rsid w:val="00AE76EC"/>
    <w:rsid w:val="00B105CA"/>
    <w:rsid w:val="00B10F41"/>
    <w:rsid w:val="00B16869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4A68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BE83D-9E62-43F8-8400-36257BFE9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4</cp:revision>
  <cp:lastPrinted>2019-12-14T14:35:00Z</cp:lastPrinted>
  <dcterms:created xsi:type="dcterms:W3CDTF">2020-03-08T19:30:00Z</dcterms:created>
  <dcterms:modified xsi:type="dcterms:W3CDTF">2020-03-25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RH100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